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E2640" w14:textId="1107306A" w:rsidR="00C84925" w:rsidRDefault="00C84925" w:rsidP="00E177E9">
      <w:pPr>
        <w:pStyle w:val="Heading1"/>
      </w:pPr>
      <w:r>
        <w:t>K-12 Computer Science Framework</w:t>
      </w:r>
    </w:p>
    <w:p w14:paraId="1FAF950B" w14:textId="04994F04" w:rsidR="00C84925" w:rsidRDefault="00E177E9" w:rsidP="00C84925">
      <w:hyperlink r:id="rId4" w:history="1">
        <w:r w:rsidRPr="00E177E9">
          <w:rPr>
            <w:rStyle w:val="Hyperlink"/>
          </w:rPr>
          <w:t>K-12 Computer Science Home Page</w:t>
        </w:r>
      </w:hyperlink>
      <w:r>
        <w:t xml:space="preserve"> </w:t>
      </w:r>
    </w:p>
    <w:p w14:paraId="4B633058" w14:textId="6129312D" w:rsidR="00C84925" w:rsidRDefault="00E177E9">
      <w:hyperlink r:id="rId5" w:history="1">
        <w:r w:rsidR="00C84925" w:rsidRPr="00E177E9">
          <w:rPr>
            <w:rStyle w:val="Hyperlink"/>
          </w:rPr>
          <w:t>Download the Framework</w:t>
        </w:r>
      </w:hyperlink>
      <w:hyperlink r:id="rId6" w:history="1">
        <w:r w:rsidRPr="00E177E9">
          <w:rPr>
            <w:rStyle w:val="Hyperlink"/>
          </w:rPr>
          <w:t>https://k12cs.org/</w:t>
        </w:r>
      </w:hyperlink>
    </w:p>
    <w:p w14:paraId="43453784" w14:textId="77777777" w:rsidR="00C84925" w:rsidRDefault="00C84925"/>
    <w:p w14:paraId="6C33C461" w14:textId="51B6697D" w:rsidR="00C84925" w:rsidRDefault="00C84925" w:rsidP="00E177E9">
      <w:pPr>
        <w:pStyle w:val="Heading2"/>
      </w:pPr>
      <w:r>
        <w:t>Themes</w:t>
      </w:r>
      <w:r w:rsidR="00E177E9">
        <w:t>:</w:t>
      </w:r>
    </w:p>
    <w:p w14:paraId="0DB97D7A" w14:textId="1EDE2540" w:rsidR="00C84925" w:rsidRDefault="009B13E4">
      <w:r>
        <w:t>Equity</w:t>
      </w:r>
    </w:p>
    <w:p w14:paraId="4B47DDBE" w14:textId="578C4C8D" w:rsidR="009B13E4" w:rsidRDefault="00E177E9">
      <w:r>
        <w:t>Powerful Ideas</w:t>
      </w:r>
    </w:p>
    <w:p w14:paraId="3C61A320" w14:textId="30ECD2C9" w:rsidR="00E177E9" w:rsidRDefault="00E177E9">
      <w:r>
        <w:t>Computational Thinking</w:t>
      </w:r>
    </w:p>
    <w:p w14:paraId="592CE7D1" w14:textId="1AE953C9" w:rsidR="00E177E9" w:rsidRDefault="00E177E9">
      <w:r>
        <w:t>Breadth of Application</w:t>
      </w:r>
    </w:p>
    <w:p w14:paraId="7376F3F6" w14:textId="77777777" w:rsidR="009B13E4" w:rsidRDefault="009B13E4"/>
    <w:p w14:paraId="0DA95BF8" w14:textId="265D1499" w:rsidR="00C84925" w:rsidRDefault="00C84925" w:rsidP="00E177E9">
      <w:pPr>
        <w:pStyle w:val="Heading2"/>
      </w:pPr>
      <w:r>
        <w:t>Practices:</w:t>
      </w:r>
    </w:p>
    <w:p w14:paraId="5BEBF8D6" w14:textId="06B61FFC" w:rsidR="00C84925" w:rsidRDefault="00C84925"/>
    <w:p w14:paraId="2177C6C5" w14:textId="77777777" w:rsidR="00C84925" w:rsidRDefault="00C84925" w:rsidP="00C84925">
      <w:r>
        <w:t>There are seven core practices:</w:t>
      </w:r>
    </w:p>
    <w:p w14:paraId="0B112AA4" w14:textId="77777777" w:rsidR="00C84925" w:rsidRDefault="00C84925" w:rsidP="00C84925">
      <w:r>
        <w:t>1. Fostering an Inclusive Computing Culture</w:t>
      </w:r>
    </w:p>
    <w:p w14:paraId="2C9D9C76" w14:textId="77777777" w:rsidR="00C84925" w:rsidRDefault="00C84925" w:rsidP="00C84925">
      <w:r>
        <w:t>2. Collaborating Around Computing</w:t>
      </w:r>
    </w:p>
    <w:p w14:paraId="35882E43" w14:textId="77777777" w:rsidR="00C84925" w:rsidRDefault="00C84925" w:rsidP="00C84925">
      <w:r>
        <w:t>3. Recognizing and Defining Computational Problems</w:t>
      </w:r>
    </w:p>
    <w:p w14:paraId="4463A08C" w14:textId="77777777" w:rsidR="00C84925" w:rsidRDefault="00C84925" w:rsidP="00C84925">
      <w:r>
        <w:t>4. Developing and Using Abstractions</w:t>
      </w:r>
    </w:p>
    <w:p w14:paraId="3D12FD64" w14:textId="77777777" w:rsidR="00C84925" w:rsidRDefault="00C84925" w:rsidP="00C84925">
      <w:r>
        <w:t>5. Creating Computational Artifacts</w:t>
      </w:r>
    </w:p>
    <w:p w14:paraId="1C8FB9B3" w14:textId="77777777" w:rsidR="00C84925" w:rsidRDefault="00C84925" w:rsidP="00C84925">
      <w:r>
        <w:t>6. Testing and Refining Computational Artifacts</w:t>
      </w:r>
    </w:p>
    <w:p w14:paraId="13F5ABCA" w14:textId="50D3CFBC" w:rsidR="00C84925" w:rsidRDefault="00C84925" w:rsidP="00C84925">
      <w:r>
        <w:t>7. Communicating About Computing</w:t>
      </w:r>
    </w:p>
    <w:sectPr w:rsidR="00C849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DQEUkZGRqbmZko6SsGpxcWZ+XkgBYa1AIrtnDssAAAA"/>
  </w:docVars>
  <w:rsids>
    <w:rsidRoot w:val="00BE3477"/>
    <w:rsid w:val="008D5941"/>
    <w:rsid w:val="009B13E4"/>
    <w:rsid w:val="00BE3477"/>
    <w:rsid w:val="00C84925"/>
    <w:rsid w:val="00E15B34"/>
    <w:rsid w:val="00E177E9"/>
    <w:rsid w:val="00FC5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F7A7C"/>
  <w15:chartTrackingRefBased/>
  <w15:docId w15:val="{56B95D09-1FC8-4057-B851-134F4D8E3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77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77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49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92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177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77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12cs.org/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codejumper.com/downloads/pdfs/Code%20Jumper%20Lesson%204%20Threads.pdf" TargetMode="External"/><Relationship Id="rId10" Type="http://schemas.openxmlformats.org/officeDocument/2006/relationships/customXml" Target="../customXml/item2.xml"/><Relationship Id="rId4" Type="http://schemas.openxmlformats.org/officeDocument/2006/relationships/hyperlink" Target="https://k12cs.org/" TargetMode="Externa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CB5B005916A469C68B1F32A71972C" ma:contentTypeVersion="16" ma:contentTypeDescription="Create a new document." ma:contentTypeScope="" ma:versionID="d08bad271061c20dc2a2ee1aa5f77bcb">
  <xsd:schema xmlns:xsd="http://www.w3.org/2001/XMLSchema" xmlns:xs="http://www.w3.org/2001/XMLSchema" xmlns:p="http://schemas.microsoft.com/office/2006/metadata/properties" xmlns:ns2="cd26f99b-5fa5-4944-bb1a-9ecd46c6c38d" xmlns:ns3="fce825ed-7c14-4f10-9173-4eee87276b5e" targetNamespace="http://schemas.microsoft.com/office/2006/metadata/properties" ma:root="true" ma:fieldsID="84372f0473dad67f6a3878f9d46b36ef" ns2:_="" ns3:_="">
    <xsd:import namespace="cd26f99b-5fa5-4944-bb1a-9ecd46c6c38d"/>
    <xsd:import namespace="fce825ed-7c14-4f10-9173-4eee87276b5e"/>
    <xsd:element name="properties">
      <xsd:complexType>
        <xsd:sequence>
          <xsd:element name="documentManagement">
            <xsd:complexType>
              <xsd:all>
                <xsd:element ref="ns2:DateofEvent" minOccurs="0"/>
                <xsd:element ref="ns2:Presenter" minOccurs="0"/>
                <xsd:element ref="ns2:MediaServiceMetadata" minOccurs="0"/>
                <xsd:element ref="ns2:MediaServiceFastMetadata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26f99b-5fa5-4944-bb1a-9ecd46c6c38d" elementFormDefault="qualified">
    <xsd:import namespace="http://schemas.microsoft.com/office/2006/documentManagement/types"/>
    <xsd:import namespace="http://schemas.microsoft.com/office/infopath/2007/PartnerControls"/>
    <xsd:element name="DateofEvent" ma:index="8" nillable="true" ma:displayName="Date of Event" ma:format="DateOnly" ma:internalName="DateofEvent">
      <xsd:simpleType>
        <xsd:restriction base="dms:DateTime"/>
      </xsd:simpleType>
    </xsd:element>
    <xsd:element name="Presenter" ma:index="9" nillable="true" ma:displayName="Presenter" ma:format="Dropdown" ma:internalName="Presenter">
      <xsd:simpleType>
        <xsd:restriction base="dms:Text">
          <xsd:maxLength value="255"/>
        </xsd:restriction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825ed-7c14-4f10-9173-4eee87276b5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d26f99b-5fa5-4944-bb1a-9ecd46c6c38d" xsi:nil="true"/>
    <DateofEvent xmlns="cd26f99b-5fa5-4944-bb1a-9ecd46c6c38d" xsi:nil="true"/>
    <Presenter xmlns="cd26f99b-5fa5-4944-bb1a-9ecd46c6c38d" xsi:nil="true"/>
  </documentManagement>
</p:properties>
</file>

<file path=customXml/itemProps1.xml><?xml version="1.0" encoding="utf-8"?>
<ds:datastoreItem xmlns:ds="http://schemas.openxmlformats.org/officeDocument/2006/customXml" ds:itemID="{E72EA20B-3457-4A48-8ABD-B5931024AEAF}"/>
</file>

<file path=customXml/itemProps2.xml><?xml version="1.0" encoding="utf-8"?>
<ds:datastoreItem xmlns:ds="http://schemas.openxmlformats.org/officeDocument/2006/customXml" ds:itemID="{4506E87E-7C8B-44F7-A2F9-488BC4464F6F}"/>
</file>

<file path=customXml/itemProps3.xml><?xml version="1.0" encoding="utf-8"?>
<ds:datastoreItem xmlns:ds="http://schemas.openxmlformats.org/officeDocument/2006/customXml" ds:itemID="{EB78BA3C-26CD-46FE-8553-E621200BAD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2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Sullivan</dc:creator>
  <cp:keywords/>
  <dc:description/>
  <cp:lastModifiedBy>Jim Sullivan</cp:lastModifiedBy>
  <cp:revision>1</cp:revision>
  <dcterms:created xsi:type="dcterms:W3CDTF">2021-05-21T20:05:00Z</dcterms:created>
  <dcterms:modified xsi:type="dcterms:W3CDTF">2021-05-2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CB5B005916A469C68B1F32A71972C</vt:lpwstr>
  </property>
</Properties>
</file>